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27493F72" w:rsidR="003469AD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53535AD6" w14:textId="3A9E29F0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1CFAF3F1" w14:textId="40008BAB" w:rsidR="008B39BC" w:rsidRDefault="008B39BC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64FA327C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19E9EF7F" w14:textId="536E5711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3E959728" w14:textId="1B409438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0835661E" w:rsidR="003469AD" w:rsidRDefault="008B39BC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1CC40FC6" w14:textId="77777777" w:rsidR="003469AD" w:rsidRPr="00960F36" w:rsidRDefault="00143C66" w:rsidP="00143C6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bCs/>
                <w:sz w:val="20"/>
                <w:szCs w:val="20"/>
              </w:rPr>
            </w:pPr>
            <w:r w:rsidRPr="00960F36">
              <w:rPr>
                <w:bCs/>
                <w:sz w:val="20"/>
                <w:szCs w:val="20"/>
              </w:rPr>
              <w:t>Progress report on Tasks 1 and 2 given to us by the client</w:t>
            </w:r>
          </w:p>
          <w:p w14:paraId="2C34498B" w14:textId="77777777" w:rsidR="00143C66" w:rsidRDefault="00747A8E" w:rsidP="00143C66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1 Noah and Molly</w:t>
            </w:r>
          </w:p>
          <w:p w14:paraId="0122BE47" w14:textId="77777777" w:rsidR="00747A8E" w:rsidRDefault="00747A8E" w:rsidP="00143C66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Task 2 Xian</w:t>
            </w:r>
          </w:p>
          <w:p w14:paraId="3A738C40" w14:textId="77777777" w:rsidR="000D382F" w:rsidRDefault="001467D4" w:rsidP="00960F3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iscuss Engineering Release</w:t>
            </w:r>
          </w:p>
          <w:p w14:paraId="0A432DDD" w14:textId="77777777" w:rsidR="001467D4" w:rsidRDefault="001467D4" w:rsidP="001467D4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Date/time</w:t>
            </w:r>
          </w:p>
          <w:p w14:paraId="5E66D7CE" w14:textId="3A3689F1" w:rsidR="001467D4" w:rsidRDefault="001467D4" w:rsidP="001467D4">
            <w:pPr>
              <w:numPr>
                <w:ilvl w:val="1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When we will have a finalized plan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68DF33CB" w14:textId="2E450FCF" w:rsidR="009167F6" w:rsidRDefault="001467D4" w:rsidP="001467D4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Xian was working on Preparing the labels for NN</w:t>
            </w:r>
          </w:p>
          <w:p w14:paraId="7B59355A" w14:textId="31CEF43B" w:rsidR="001467D4" w:rsidRDefault="001467D4" w:rsidP="001467D4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Taking a break from working on this to complete the second task</w:t>
            </w:r>
          </w:p>
          <w:p w14:paraId="19900ABF" w14:textId="5385DD92" w:rsidR="001467D4" w:rsidRDefault="001467D4" w:rsidP="001467D4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Has downloaded the reduced data set and will compile the </w:t>
            </w:r>
            <w:r w:rsidR="005E22A9">
              <w:rPr>
                <w:color w:val="222222"/>
                <w:sz w:val="20"/>
                <w:szCs w:val="20"/>
              </w:rPr>
              <w:t>accuracy ratings into one file</w:t>
            </w:r>
          </w:p>
          <w:p w14:paraId="6C7A4014" w14:textId="43DFB460" w:rsidR="005E22A9" w:rsidRDefault="005E22A9" w:rsidP="005E22A9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Molly added the z point to all of the joints and </w:t>
            </w:r>
            <w:r w:rsidR="00917A70">
              <w:rPr>
                <w:color w:val="222222"/>
                <w:sz w:val="20"/>
                <w:szCs w:val="20"/>
              </w:rPr>
              <w:t>set it to zero</w:t>
            </w:r>
          </w:p>
          <w:p w14:paraId="3F26CB03" w14:textId="669CB72F" w:rsidR="00917A70" w:rsidRDefault="00917A70" w:rsidP="00917A70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Working on mapping the </w:t>
            </w:r>
            <w:proofErr w:type="spellStart"/>
            <w:r>
              <w:rPr>
                <w:color w:val="222222"/>
                <w:sz w:val="20"/>
                <w:szCs w:val="20"/>
              </w:rPr>
              <w:t>vicon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angles from spatiotemporal neural network to work with </w:t>
            </w:r>
            <w:proofErr w:type="spellStart"/>
            <w:r>
              <w:rPr>
                <w:color w:val="222222"/>
                <w:sz w:val="20"/>
                <w:szCs w:val="20"/>
              </w:rPr>
              <w:t>openpose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positions.</w:t>
            </w:r>
          </w:p>
          <w:p w14:paraId="3336A46C" w14:textId="4F16B713" w:rsidR="00917A70" w:rsidRDefault="00917A70" w:rsidP="00917A70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>For joints we don’t have we decided to fill it in with zero for now, and will add in those points later if time for better accuracy</w:t>
            </w:r>
          </w:p>
          <w:p w14:paraId="2D1C8DF8" w14:textId="31FB9DFB" w:rsidR="00917A70" w:rsidRDefault="00917A70" w:rsidP="00917A70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Noah was working on combining </w:t>
            </w:r>
            <w:proofErr w:type="spellStart"/>
            <w:r>
              <w:rPr>
                <w:color w:val="222222"/>
                <w:sz w:val="20"/>
                <w:szCs w:val="20"/>
              </w:rPr>
              <w:t>openpose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</w:t>
            </w:r>
            <w:r w:rsidR="00E27F94">
              <w:rPr>
                <w:color w:val="222222"/>
                <w:sz w:val="20"/>
                <w:szCs w:val="20"/>
              </w:rPr>
              <w:t>normalized data with the smoothing algorithm he made</w:t>
            </w:r>
          </w:p>
          <w:p w14:paraId="1EDD53D8" w14:textId="0BEED1B0" w:rsidR="00E27F94" w:rsidRDefault="00E27F94" w:rsidP="00E27F94">
            <w:pPr>
              <w:pStyle w:val="ListParagraph"/>
              <w:numPr>
                <w:ilvl w:val="1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Also was working on </w:t>
            </w:r>
            <w:r w:rsidR="00B01233">
              <w:rPr>
                <w:color w:val="222222"/>
                <w:sz w:val="20"/>
                <w:szCs w:val="20"/>
              </w:rPr>
              <w:t>automating the data to work on every video</w:t>
            </w:r>
          </w:p>
          <w:p w14:paraId="61F87F4D" w14:textId="1D8F9EE1" w:rsidR="00B01233" w:rsidRPr="001467D4" w:rsidRDefault="00B01233" w:rsidP="00B01233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line="240" w:lineRule="auto"/>
              <w:rPr>
                <w:color w:val="222222"/>
                <w:sz w:val="20"/>
                <w:szCs w:val="20"/>
              </w:rPr>
            </w:pPr>
            <w:r>
              <w:rPr>
                <w:color w:val="222222"/>
                <w:sz w:val="20"/>
                <w:szCs w:val="20"/>
              </w:rPr>
              <w:t xml:space="preserve">Sent email to Bolden and </w:t>
            </w:r>
            <w:proofErr w:type="spellStart"/>
            <w:r>
              <w:rPr>
                <w:color w:val="222222"/>
                <w:sz w:val="20"/>
                <w:szCs w:val="20"/>
              </w:rPr>
              <w:t>Vakanski</w:t>
            </w:r>
            <w:proofErr w:type="spellEnd"/>
            <w:r>
              <w:rPr>
                <w:color w:val="222222"/>
                <w:sz w:val="20"/>
                <w:szCs w:val="20"/>
              </w:rPr>
              <w:t xml:space="preserve"> to determine date/time for presentation (February 20</w:t>
            </w:r>
            <w:r w:rsidRPr="00B01233">
              <w:rPr>
                <w:color w:val="222222"/>
                <w:sz w:val="20"/>
                <w:szCs w:val="20"/>
                <w:vertAlign w:val="superscript"/>
              </w:rPr>
              <w:t>th</w:t>
            </w:r>
            <w:r>
              <w:rPr>
                <w:color w:val="222222"/>
                <w:sz w:val="20"/>
                <w:szCs w:val="20"/>
              </w:rPr>
              <w:t xml:space="preserve"> 10am)</w:t>
            </w: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485634DD" w:rsidR="003469AD" w:rsidRDefault="00B01233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Goal for this weekend </w:t>
            </w:r>
            <w:r w:rsidR="00F337AF">
              <w:rPr>
                <w:b/>
                <w:sz w:val="20"/>
                <w:szCs w:val="20"/>
              </w:rPr>
              <w:t>is to</w:t>
            </w:r>
            <w:r>
              <w:rPr>
                <w:b/>
                <w:sz w:val="20"/>
                <w:szCs w:val="20"/>
              </w:rPr>
              <w:t xml:space="preserve"> run the deep squat videos on the spatiotemporal neural network on the GPU server.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7"/>
      <w:footerReference w:type="default" r:id="rId8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B4048F" w14:textId="77777777" w:rsidR="000014A9" w:rsidRDefault="000014A9">
      <w:pPr>
        <w:spacing w:line="240" w:lineRule="auto"/>
      </w:pPr>
      <w:r>
        <w:separator/>
      </w:r>
    </w:p>
  </w:endnote>
  <w:endnote w:type="continuationSeparator" w:id="0">
    <w:p w14:paraId="052C54CD" w14:textId="77777777" w:rsidR="000014A9" w:rsidRDefault="000014A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6B557729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F337AF">
      <w:rPr>
        <w:sz w:val="16"/>
        <w:szCs w:val="16"/>
      </w:rPr>
      <w:t>Molly Meadows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1460DE" w14:textId="77777777" w:rsidR="000014A9" w:rsidRDefault="000014A9">
      <w:pPr>
        <w:spacing w:line="240" w:lineRule="auto"/>
      </w:pPr>
      <w:r>
        <w:separator/>
      </w:r>
    </w:p>
  </w:footnote>
  <w:footnote w:type="continuationSeparator" w:id="0">
    <w:p w14:paraId="17AC8DA7" w14:textId="77777777" w:rsidR="000014A9" w:rsidRDefault="000014A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4EA5CA8" w:rsidR="003469AD" w:rsidRDefault="008B39BC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Remote Rehabilitation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143A46FB" w:rsidR="003469AD" w:rsidRDefault="008C0BB8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2/8/</w:t>
          </w:r>
          <w:r w:rsidR="00367979">
            <w:rPr>
              <w:b/>
              <w:color w:val="0000FF"/>
              <w:sz w:val="24"/>
              <w:szCs w:val="24"/>
            </w:rPr>
            <w:t>2024</w:t>
          </w:r>
        </w:p>
        <w:p w14:paraId="61638833" w14:textId="1AC6FB5A" w:rsidR="003469AD" w:rsidRDefault="00143C66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11:00</w:t>
          </w:r>
          <w:r w:rsidR="002C01E1">
            <w:t xml:space="preserve"> AM</w:t>
          </w:r>
          <w:r w:rsidR="00CD1D12">
            <w:t xml:space="preserve"> to </w:t>
          </w:r>
          <w:r>
            <w:t>11:00</w:t>
          </w:r>
          <w:r w:rsidR="002C01E1">
            <w:t xml:space="preserve"> A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73462"/>
    <w:multiLevelType w:val="hybridMultilevel"/>
    <w:tmpl w:val="B56C8A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1"/>
  </w:num>
  <w:num w:numId="2" w16cid:durableId="955215992">
    <w:abstractNumId w:val="3"/>
  </w:num>
  <w:num w:numId="3" w16cid:durableId="2048722045">
    <w:abstractNumId w:val="5"/>
  </w:num>
  <w:num w:numId="4" w16cid:durableId="597178342">
    <w:abstractNumId w:val="4"/>
  </w:num>
  <w:num w:numId="5" w16cid:durableId="418060362">
    <w:abstractNumId w:val="2"/>
  </w:num>
  <w:num w:numId="6" w16cid:durableId="15856447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014A9"/>
    <w:rsid w:val="000D382F"/>
    <w:rsid w:val="00143C66"/>
    <w:rsid w:val="001467D4"/>
    <w:rsid w:val="00222335"/>
    <w:rsid w:val="002C01E1"/>
    <w:rsid w:val="003469AD"/>
    <w:rsid w:val="00361EE9"/>
    <w:rsid w:val="00367979"/>
    <w:rsid w:val="005E22A9"/>
    <w:rsid w:val="00747A8E"/>
    <w:rsid w:val="008B39BC"/>
    <w:rsid w:val="008C0BB8"/>
    <w:rsid w:val="009167F6"/>
    <w:rsid w:val="00917A70"/>
    <w:rsid w:val="00960F36"/>
    <w:rsid w:val="00B01233"/>
    <w:rsid w:val="00CD1D12"/>
    <w:rsid w:val="00E27F94"/>
    <w:rsid w:val="00F337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16</cp:revision>
  <dcterms:created xsi:type="dcterms:W3CDTF">2023-09-11T17:08:00Z</dcterms:created>
  <dcterms:modified xsi:type="dcterms:W3CDTF">2024-02-08T22:09:00Z</dcterms:modified>
</cp:coreProperties>
</file>